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3548F" w14:textId="77777777" w:rsidR="00803994" w:rsidRPr="002D3015" w:rsidRDefault="00803994" w:rsidP="00803994">
      <w:bookmarkStart w:id="0" w:name="OLE_LINK1"/>
      <w:bookmarkStart w:id="1" w:name="OLE_LINK2"/>
      <w:bookmarkStart w:id="2" w:name="OLE_LINK3"/>
      <w:r w:rsidRPr="002D3015">
        <w:t>MM/DD/YYYY</w:t>
      </w:r>
    </w:p>
    <w:bookmarkEnd w:id="0"/>
    <w:bookmarkEnd w:id="1"/>
    <w:p w14:paraId="65AB71BC" w14:textId="77777777" w:rsidR="00996F5F" w:rsidRDefault="00996F5F" w:rsidP="00996F5F">
      <w:r>
        <w:br/>
      </w:r>
    </w:p>
    <w:p w14:paraId="5B213D5C" w14:textId="3F5F27A0" w:rsidR="00803994" w:rsidRDefault="00803994" w:rsidP="00803994">
      <w:bookmarkStart w:id="3" w:name="OLE_LINK5"/>
      <w:bookmarkStart w:id="4" w:name="OLE_LINK6"/>
      <w:proofErr w:type="spellStart"/>
      <w:r w:rsidRPr="00D34FB0">
        <w:t>Prescription.Prescriber</w:t>
      </w:r>
      <w:proofErr w:type="spellEnd"/>
    </w:p>
    <w:p w14:paraId="407FF61F" w14:textId="483ADA2C" w:rsidR="000F1C1A" w:rsidRDefault="000F1C1A" w:rsidP="00803994">
      <w:r>
        <w:t>Prescriber.Address1</w:t>
      </w:r>
    </w:p>
    <w:p w14:paraId="7F301CBB" w14:textId="23049EC3" w:rsidR="00891525" w:rsidRDefault="00891525" w:rsidP="00803994">
      <w:bookmarkStart w:id="5" w:name="OLE_LINK4"/>
      <w:bookmarkStart w:id="6" w:name="OLE_LINK7"/>
      <w:bookmarkStart w:id="7" w:name="OLE_LINK8"/>
      <w:bookmarkEnd w:id="2"/>
      <w:bookmarkEnd w:id="3"/>
      <w:bookmarkEnd w:id="4"/>
      <w:proofErr w:type="spellStart"/>
      <w:r>
        <w:t>Prescriber.City</w:t>
      </w:r>
      <w:proofErr w:type="spellEnd"/>
      <w:r>
        <w:t xml:space="preserve"> </w:t>
      </w:r>
      <w:proofErr w:type="spellStart"/>
      <w:r>
        <w:t>UsState.StateCode</w:t>
      </w:r>
      <w:proofErr w:type="spellEnd"/>
      <w:r>
        <w:t xml:space="preserve">  </w:t>
      </w:r>
      <w:proofErr w:type="spellStart"/>
      <w:r>
        <w:t>Prescriber.PostalCode</w:t>
      </w:r>
      <w:proofErr w:type="spellEnd"/>
    </w:p>
    <w:bookmarkEnd w:id="5"/>
    <w:bookmarkEnd w:id="6"/>
    <w:bookmarkEnd w:id="7"/>
    <w:p w14:paraId="70798409" w14:textId="77777777" w:rsidR="00FF5EB6" w:rsidRDefault="00FF5EB6" w:rsidP="000D19DA"/>
    <w:p w14:paraId="00CB4456" w14:textId="77777777" w:rsidR="00FF5EB6" w:rsidRDefault="00FF5EB6" w:rsidP="000D19DA"/>
    <w:p w14:paraId="11093C7C" w14:textId="77777777" w:rsidR="0066552B" w:rsidRDefault="0066552B" w:rsidP="000D19DA"/>
    <w:p w14:paraId="4758C80F" w14:textId="37817426" w:rsidR="00996F5F" w:rsidRPr="00E00DB8" w:rsidRDefault="00816CCB" w:rsidP="00996F5F">
      <w:r>
        <w:t xml:space="preserve">RE: </w:t>
      </w:r>
      <w:r>
        <w:tab/>
        <w:t xml:space="preserve">Patient:  </w:t>
      </w:r>
      <w:r w:rsidR="00D578F1">
        <w:t xml:space="preserve">         </w:t>
      </w:r>
      <w:r w:rsidR="00B51A24">
        <w:t xml:space="preserve"> </w:t>
      </w:r>
      <w:proofErr w:type="spellStart"/>
      <w:r w:rsidR="00996F5F" w:rsidRPr="00E00DB8">
        <w:t>Patient.FirstName</w:t>
      </w:r>
      <w:proofErr w:type="spellEnd"/>
      <w:r w:rsidR="00996F5F" w:rsidRPr="00E00DB8">
        <w:t xml:space="preserve"> </w:t>
      </w:r>
      <w:proofErr w:type="spellStart"/>
      <w:r w:rsidR="00996F5F" w:rsidRPr="00E00DB8">
        <w:t>Patient.LastName</w:t>
      </w:r>
      <w:proofErr w:type="spellEnd"/>
    </w:p>
    <w:p w14:paraId="32F520C3" w14:textId="75D996F7" w:rsidR="00FA6F21" w:rsidRDefault="00183F9A" w:rsidP="00FA6F21">
      <w:r>
        <w:t xml:space="preserve"> </w:t>
      </w:r>
      <w:r>
        <w:tab/>
      </w:r>
      <w:proofErr w:type="gramStart"/>
      <w:r>
        <w:t>DOB:</w:t>
      </w:r>
      <w:r>
        <w:tab/>
      </w:r>
      <w:r>
        <w:tab/>
      </w:r>
      <w:bookmarkStart w:id="8" w:name="OLE_LINK14"/>
      <w:proofErr w:type="spellStart"/>
      <w:r w:rsidR="00996F5F" w:rsidRPr="00E00DB8">
        <w:t>Patient.DateOfBirth</w:t>
      </w:r>
      <w:bookmarkEnd w:id="8"/>
      <w:proofErr w:type="spellEnd"/>
      <w:proofErr w:type="gramEnd"/>
    </w:p>
    <w:p w14:paraId="327926D1" w14:textId="12FF2EE2" w:rsidR="00DE3622" w:rsidRDefault="00E45B6A" w:rsidP="00DE3622">
      <w:r>
        <w:tab/>
        <w:t>Claim</w:t>
      </w:r>
      <w:proofErr w:type="gramStart"/>
      <w:r>
        <w:t>#:</w:t>
      </w:r>
      <w:r>
        <w:tab/>
      </w:r>
      <w:bookmarkStart w:id="9" w:name="OLE_LINK15"/>
      <w:bookmarkStart w:id="10" w:name="OLE_LINK16"/>
      <w:proofErr w:type="spellStart"/>
      <w:r w:rsidR="00996F5F" w:rsidRPr="00E00DB8">
        <w:t>Claim.ClaimNumber</w:t>
      </w:r>
      <w:bookmarkEnd w:id="9"/>
      <w:bookmarkEnd w:id="10"/>
      <w:proofErr w:type="spellEnd"/>
      <w:proofErr w:type="gramEnd"/>
    </w:p>
    <w:p w14:paraId="6CD2FD06" w14:textId="77777777" w:rsidR="00294D9B" w:rsidRDefault="00294D9B" w:rsidP="00C511E1"/>
    <w:p w14:paraId="7541B03F" w14:textId="77777777" w:rsidR="00217737" w:rsidRDefault="00217737" w:rsidP="00C511E1"/>
    <w:p w14:paraId="74135A0B" w14:textId="77777777" w:rsidR="00217737" w:rsidRDefault="00217737" w:rsidP="00C511E1"/>
    <w:p w14:paraId="2D0AC128" w14:textId="1DC86991" w:rsidR="00132C50" w:rsidRDefault="00E00DB8" w:rsidP="00C511E1">
      <w:r w:rsidRPr="002D3015">
        <w:t xml:space="preserve">Dear </w:t>
      </w:r>
      <w:r>
        <w:t>Dr.</w:t>
      </w:r>
      <w:r w:rsidR="00A773BB">
        <w:t xml:space="preserve"> </w:t>
      </w:r>
      <w:proofErr w:type="spellStart"/>
      <w:r w:rsidR="00A773BB">
        <w:t>Prescriber.LastName</w:t>
      </w:r>
      <w:proofErr w:type="spellEnd"/>
      <w:r w:rsidR="00A773BB">
        <w:t>,</w:t>
      </w:r>
    </w:p>
    <w:p w14:paraId="10A0EFC1" w14:textId="77777777" w:rsidR="00217737" w:rsidRDefault="00217737" w:rsidP="00C511E1"/>
    <w:p w14:paraId="091A78E3" w14:textId="2439E34C" w:rsidR="00132C50" w:rsidRDefault="00132C50" w:rsidP="00C511E1">
      <w:r>
        <w:t>Bridgeport Pharmacy Services does</w:t>
      </w:r>
      <w:r w:rsidR="0050637F">
        <w:t xml:space="preserve"> the pharmacy billing for </w:t>
      </w:r>
      <w:proofErr w:type="spellStart"/>
      <w:r w:rsidR="00996F5F" w:rsidRPr="00E00DB8">
        <w:t>Pharmacy.PharmacyName</w:t>
      </w:r>
      <w:proofErr w:type="spellEnd"/>
      <w:r>
        <w:t xml:space="preserve">.  </w:t>
      </w:r>
      <w:r w:rsidR="00B0169B">
        <w:t xml:space="preserve">We have </w:t>
      </w:r>
      <w:r w:rsidR="00217737">
        <w:t xml:space="preserve">billed </w:t>
      </w:r>
      <w:proofErr w:type="spellStart"/>
      <w:r w:rsidR="00996F5F" w:rsidRPr="00E00DB8">
        <w:t>Payor.LetterName</w:t>
      </w:r>
      <w:proofErr w:type="spellEnd"/>
      <w:r w:rsidR="00996F5F" w:rsidRPr="00E00DB8">
        <w:t xml:space="preserve"> </w:t>
      </w:r>
      <w:r w:rsidR="00294D9B">
        <w:t>for</w:t>
      </w:r>
      <w:r w:rsidR="00DE3622">
        <w:t xml:space="preserve"> </w:t>
      </w:r>
      <w:r w:rsidR="00B0169B">
        <w:t>m</w:t>
      </w:r>
      <w:r w:rsidR="00294D9B">
        <w:t xml:space="preserve">edications </w:t>
      </w:r>
      <w:r w:rsidR="00B0169B">
        <w:t xml:space="preserve">processed for your patient and have received a </w:t>
      </w:r>
      <w:r w:rsidR="00C778F5">
        <w:t>deni</w:t>
      </w:r>
      <w:r w:rsidR="00B0169B">
        <w:t>al</w:t>
      </w:r>
      <w:r w:rsidR="00C778F5">
        <w:t xml:space="preserve"> </w:t>
      </w:r>
      <w:r w:rsidR="00B0169B">
        <w:t xml:space="preserve">of </w:t>
      </w:r>
      <w:r w:rsidR="00C778F5">
        <w:t>payment</w:t>
      </w:r>
      <w:r w:rsidR="00B0169B">
        <w:t xml:space="preserve">.  </w:t>
      </w:r>
      <w:proofErr w:type="spellStart"/>
      <w:r w:rsidR="00996F5F" w:rsidRPr="00E00DB8">
        <w:t>Payor.LetterName</w:t>
      </w:r>
      <w:proofErr w:type="spellEnd"/>
      <w:r w:rsidR="00B0169B">
        <w:t xml:space="preserve"> is requesting a copy of the patient’s doctor’s notes </w:t>
      </w:r>
      <w:r w:rsidR="00C778F5">
        <w:t>to</w:t>
      </w:r>
      <w:r w:rsidR="00B0169B">
        <w:t xml:space="preserve"> show the </w:t>
      </w:r>
      <w:r w:rsidR="00C778F5">
        <w:t xml:space="preserve">medications </w:t>
      </w:r>
      <w:r w:rsidR="00B0169B">
        <w:t xml:space="preserve">are </w:t>
      </w:r>
      <w:r w:rsidR="00DE3622">
        <w:t>related to the patient’s motor vehicle acciden</w:t>
      </w:r>
      <w:r w:rsidR="00C778F5">
        <w:t>t</w:t>
      </w:r>
      <w:r w:rsidR="00B0169B">
        <w:t xml:space="preserve"> in order to reimburse Bridgeport.</w:t>
      </w:r>
    </w:p>
    <w:p w14:paraId="579C51AA" w14:textId="77777777" w:rsidR="00132C50" w:rsidRDefault="00132C50" w:rsidP="00C511E1"/>
    <w:p w14:paraId="6887116B" w14:textId="15CD01F1" w:rsidR="00E00DB8" w:rsidRDefault="007F6331" w:rsidP="00C511E1">
      <w:r>
        <w:t xml:space="preserve">Please </w:t>
      </w:r>
      <w:r w:rsidR="00F63C2D">
        <w:t>fax</w:t>
      </w:r>
      <w:r>
        <w:t xml:space="preserve"> </w:t>
      </w:r>
      <w:r w:rsidR="00C778F5">
        <w:t xml:space="preserve">Bridgeport the </w:t>
      </w:r>
      <w:r w:rsidR="00621A76">
        <w:t>patient’s</w:t>
      </w:r>
      <w:r w:rsidR="00C778F5">
        <w:t xml:space="preserve"> </w:t>
      </w:r>
      <w:r w:rsidR="003A796F">
        <w:t>doctor’s</w:t>
      </w:r>
      <w:r w:rsidR="0081032A">
        <w:t xml:space="preserve"> notes</w:t>
      </w:r>
      <w:r>
        <w:t xml:space="preserve"> </w:t>
      </w:r>
      <w:r w:rsidR="0081032A">
        <w:t>in wh</w:t>
      </w:r>
      <w:r w:rsidR="00ED4561">
        <w:t>ichever</w:t>
      </w:r>
      <w:r w:rsidR="0081032A">
        <w:t xml:space="preserve"> format is easiest </w:t>
      </w:r>
      <w:r w:rsidR="00B9684D">
        <w:t>stating how the</w:t>
      </w:r>
      <w:r>
        <w:t xml:space="preserve"> </w:t>
      </w:r>
      <w:proofErr w:type="spellStart"/>
      <w:r>
        <w:t>prescription</w:t>
      </w:r>
      <w:bookmarkStart w:id="11" w:name="OLE_LINK23"/>
      <w:bookmarkStart w:id="12" w:name="OLE_LINK24"/>
      <w:r w:rsidR="00E00DB8">
        <w:t>Prescription.Plurality</w:t>
      </w:r>
      <w:bookmarkEnd w:id="11"/>
      <w:bookmarkEnd w:id="12"/>
      <w:proofErr w:type="spellEnd"/>
      <w:r w:rsidR="004D324C">
        <w:t xml:space="preserve"> </w:t>
      </w:r>
      <w:proofErr w:type="spellStart"/>
      <w:r w:rsidR="004D324C">
        <w:t>IsArePlurality</w:t>
      </w:r>
      <w:proofErr w:type="spellEnd"/>
      <w:r w:rsidR="004D324C">
        <w:t xml:space="preserve"> related to the motor vehicle accident with the fax number provided below.</w:t>
      </w:r>
    </w:p>
    <w:p w14:paraId="32B1A931" w14:textId="77777777" w:rsidR="00E00DB8" w:rsidRDefault="00E00DB8" w:rsidP="00C511E1"/>
    <w:p w14:paraId="734A0CD8" w14:textId="60322759" w:rsidR="00E00DB8" w:rsidRPr="0054311F" w:rsidRDefault="00996F5F" w:rsidP="0054311F">
      <w:pPr>
        <w:rPr>
          <w:rStyle w:val="Style1"/>
          <w:rFonts w:asciiTheme="minorHAnsi" w:hAnsiTheme="minorHAnsi"/>
          <w:b w:val="0"/>
          <w:caps w:val="0"/>
        </w:rPr>
      </w:pPr>
      <w:bookmarkStart w:id="13" w:name="OLE_LINK25"/>
      <w:r>
        <w:rPr>
          <w:rStyle w:val="Style1"/>
        </w:rPr>
        <w:t>Prescription.LabelName</w:t>
      </w:r>
    </w:p>
    <w:bookmarkEnd w:id="13"/>
    <w:p w14:paraId="7E040EC2" w14:textId="77777777" w:rsidR="00E00DB8" w:rsidRDefault="00E00DB8" w:rsidP="00E00DB8">
      <w:pPr>
        <w:pStyle w:val="ListParagraph"/>
        <w:ind w:left="770"/>
      </w:pPr>
    </w:p>
    <w:p w14:paraId="262D47F9" w14:textId="77777777" w:rsidR="00132C50" w:rsidRDefault="00132C50" w:rsidP="00C511E1">
      <w:bookmarkStart w:id="14" w:name="_GoBack"/>
      <w:bookmarkEnd w:id="14"/>
      <w:r>
        <w:t>Thank you for your assistance.</w:t>
      </w:r>
    </w:p>
    <w:p w14:paraId="322EE2F1" w14:textId="77777777" w:rsidR="00132C50" w:rsidRDefault="00132C50" w:rsidP="00C511E1"/>
    <w:p w14:paraId="4BC4F5F7" w14:textId="77777777" w:rsidR="00132C50" w:rsidRDefault="00132C50" w:rsidP="00C511E1">
      <w:r>
        <w:t>Sincerely,</w:t>
      </w:r>
    </w:p>
    <w:p w14:paraId="5E1CEA55" w14:textId="77777777" w:rsidR="00132C50" w:rsidRDefault="00132C50" w:rsidP="00C511E1"/>
    <w:p w14:paraId="1656A469" w14:textId="77777777" w:rsidR="00132C50" w:rsidRDefault="00132C50" w:rsidP="00C511E1"/>
    <w:p w14:paraId="1D4D8EDD" w14:textId="77777777" w:rsidR="00E00DB8" w:rsidRPr="002D3015" w:rsidRDefault="00E00DB8" w:rsidP="00E00DB8">
      <w:bookmarkStart w:id="15" w:name="OLE_LINK17"/>
      <w:bookmarkStart w:id="16" w:name="OLE_LINK18"/>
      <w:proofErr w:type="spellStart"/>
      <w:r w:rsidRPr="002D3015">
        <w:t>AspNetUsers.FirstName</w:t>
      </w:r>
      <w:bookmarkEnd w:id="15"/>
      <w:bookmarkEnd w:id="16"/>
      <w:proofErr w:type="spellEnd"/>
      <w:r w:rsidRPr="002D3015">
        <w:t xml:space="preserve"> </w:t>
      </w:r>
      <w:bookmarkStart w:id="17" w:name="OLE_LINK19"/>
      <w:bookmarkStart w:id="18" w:name="OLE_LINK20"/>
      <w:proofErr w:type="spellStart"/>
      <w:proofErr w:type="gramStart"/>
      <w:r w:rsidRPr="002D3015">
        <w:t>Asp.NetUsers.LastName</w:t>
      </w:r>
      <w:bookmarkEnd w:id="17"/>
      <w:bookmarkEnd w:id="18"/>
      <w:proofErr w:type="spellEnd"/>
      <w:proofErr w:type="gramEnd"/>
    </w:p>
    <w:p w14:paraId="0AC2D44A" w14:textId="77777777" w:rsidR="00132C50" w:rsidRDefault="00132C50" w:rsidP="00C511E1">
      <w:r>
        <w:t>Bridgeport Pharmacy Services</w:t>
      </w:r>
    </w:p>
    <w:p w14:paraId="6F56D6D3" w14:textId="2CAE1B53" w:rsidR="00132C50" w:rsidRDefault="00132C50" w:rsidP="00C511E1">
      <w:r>
        <w:t>(844) 480-5630</w:t>
      </w:r>
      <w:r w:rsidR="00996F5F">
        <w:t xml:space="preserve"> </w:t>
      </w:r>
      <w:proofErr w:type="spellStart"/>
      <w:r w:rsidR="00E00DB8" w:rsidRPr="00CA7A37">
        <w:t>AspNetUsers.Extension</w:t>
      </w:r>
      <w:proofErr w:type="spellEnd"/>
    </w:p>
    <w:p w14:paraId="717C427A" w14:textId="77777777" w:rsidR="007F5DB6" w:rsidRDefault="007F5DB6" w:rsidP="00C511E1">
      <w:r>
        <w:t>Fax # (844) 480 5631</w:t>
      </w:r>
    </w:p>
    <w:p w14:paraId="470F3CD4" w14:textId="77777777" w:rsidR="00132C50" w:rsidRDefault="00132C50" w:rsidP="00C511E1">
      <w:r>
        <w:t xml:space="preserve"> </w:t>
      </w:r>
    </w:p>
    <w:sectPr w:rsidR="00132C50" w:rsidSect="00C511E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7A4E41" w14:textId="77777777" w:rsidR="003E31A2" w:rsidRDefault="003E31A2" w:rsidP="00CF5FF5">
      <w:r>
        <w:separator/>
      </w:r>
    </w:p>
  </w:endnote>
  <w:endnote w:type="continuationSeparator" w:id="0">
    <w:p w14:paraId="56414786" w14:textId="77777777" w:rsidR="003E31A2" w:rsidRDefault="003E31A2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0A6D5" w14:textId="77777777" w:rsidR="00996F5F" w:rsidRDefault="00996F5F" w:rsidP="00996F5F">
    <w:pPr>
      <w:pStyle w:val="Footer"/>
      <w:jc w:val="center"/>
    </w:pPr>
    <w:r>
      <w:t xml:space="preserve">PO BOX 249   </w:t>
    </w:r>
    <w:r>
      <w:sym w:font="Symbol" w:char="F0B7"/>
    </w:r>
    <w:r>
      <w:t xml:space="preserve">  Sandy, UT  84091-0249   </w:t>
    </w:r>
    <w:r>
      <w:sym w:font="Symbol" w:char="F0B7"/>
    </w:r>
    <w:proofErr w:type="gramStart"/>
    <w:r>
      <w:t xml:space="preserve">   (</w:t>
    </w:r>
    <w:proofErr w:type="gramEnd"/>
    <w:r>
      <w:t>844) 480-5630</w:t>
    </w:r>
  </w:p>
  <w:p w14:paraId="75757A97" w14:textId="49E44610" w:rsidR="0051075A" w:rsidRPr="00996F5F" w:rsidRDefault="0051075A" w:rsidP="00996F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C39A05" w14:textId="77777777" w:rsidR="003E31A2" w:rsidRDefault="003E31A2" w:rsidP="00CF5FF5">
      <w:r>
        <w:separator/>
      </w:r>
    </w:p>
  </w:footnote>
  <w:footnote w:type="continuationSeparator" w:id="0">
    <w:p w14:paraId="663199C0" w14:textId="77777777" w:rsidR="003E31A2" w:rsidRDefault="003E31A2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BE1F9" w14:textId="1BD75DED" w:rsidR="0051075A" w:rsidRDefault="0014577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6C06F70" wp14:editId="303B1614">
          <wp:simplePos x="0" y="0"/>
          <wp:positionH relativeFrom="margin">
            <wp:align>center</wp:align>
          </wp:positionH>
          <wp:positionV relativeFrom="paragraph">
            <wp:posOffset>-282437</wp:posOffset>
          </wp:positionV>
          <wp:extent cx="1257300" cy="7366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75A">
      <w:tab/>
      <w:t xml:space="preserve">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33774"/>
    <w:multiLevelType w:val="hybridMultilevel"/>
    <w:tmpl w:val="47A4C71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MTM1NDeyMDY1tTRU0lEKTi0uzszPAykwqwUA7Q70QiwAAAA="/>
  </w:docVars>
  <w:rsids>
    <w:rsidRoot w:val="00CF5FF5"/>
    <w:rsid w:val="00003BF2"/>
    <w:rsid w:val="00011775"/>
    <w:rsid w:val="0003645C"/>
    <w:rsid w:val="00096A3C"/>
    <w:rsid w:val="000B498F"/>
    <w:rsid w:val="000D1285"/>
    <w:rsid w:val="000D19DA"/>
    <w:rsid w:val="000E022C"/>
    <w:rsid w:val="000F090B"/>
    <w:rsid w:val="000F1C1A"/>
    <w:rsid w:val="0011438A"/>
    <w:rsid w:val="00132C50"/>
    <w:rsid w:val="00145773"/>
    <w:rsid w:val="0015183B"/>
    <w:rsid w:val="0017340A"/>
    <w:rsid w:val="00183F9A"/>
    <w:rsid w:val="001B2A2D"/>
    <w:rsid w:val="001C7607"/>
    <w:rsid w:val="001E2380"/>
    <w:rsid w:val="001F61A0"/>
    <w:rsid w:val="00202A68"/>
    <w:rsid w:val="00203C5E"/>
    <w:rsid w:val="00217737"/>
    <w:rsid w:val="00274C15"/>
    <w:rsid w:val="00294D9B"/>
    <w:rsid w:val="002A5A4D"/>
    <w:rsid w:val="002E39D0"/>
    <w:rsid w:val="0031359D"/>
    <w:rsid w:val="00334020"/>
    <w:rsid w:val="00352D89"/>
    <w:rsid w:val="0036001C"/>
    <w:rsid w:val="00392065"/>
    <w:rsid w:val="003A5B7C"/>
    <w:rsid w:val="003A796F"/>
    <w:rsid w:val="003E31A2"/>
    <w:rsid w:val="00430A07"/>
    <w:rsid w:val="0045443B"/>
    <w:rsid w:val="0048120A"/>
    <w:rsid w:val="00481DD1"/>
    <w:rsid w:val="004B7049"/>
    <w:rsid w:val="004C1121"/>
    <w:rsid w:val="004C4A26"/>
    <w:rsid w:val="004D324C"/>
    <w:rsid w:val="004E286F"/>
    <w:rsid w:val="004F6971"/>
    <w:rsid w:val="0050637F"/>
    <w:rsid w:val="0051075A"/>
    <w:rsid w:val="00536977"/>
    <w:rsid w:val="0054311F"/>
    <w:rsid w:val="00580402"/>
    <w:rsid w:val="00580A4C"/>
    <w:rsid w:val="005942F6"/>
    <w:rsid w:val="005E23D1"/>
    <w:rsid w:val="005F5D2D"/>
    <w:rsid w:val="00621A76"/>
    <w:rsid w:val="00653477"/>
    <w:rsid w:val="0066552B"/>
    <w:rsid w:val="00683084"/>
    <w:rsid w:val="006B0ECD"/>
    <w:rsid w:val="006C1030"/>
    <w:rsid w:val="00722C76"/>
    <w:rsid w:val="00743F07"/>
    <w:rsid w:val="00753B3F"/>
    <w:rsid w:val="00776903"/>
    <w:rsid w:val="00797C09"/>
    <w:rsid w:val="007D2976"/>
    <w:rsid w:val="007E26BF"/>
    <w:rsid w:val="007F5DB6"/>
    <w:rsid w:val="007F6331"/>
    <w:rsid w:val="00803994"/>
    <w:rsid w:val="0081032A"/>
    <w:rsid w:val="00816CCB"/>
    <w:rsid w:val="0087794C"/>
    <w:rsid w:val="00891525"/>
    <w:rsid w:val="00896D38"/>
    <w:rsid w:val="008A6CAA"/>
    <w:rsid w:val="00996F5F"/>
    <w:rsid w:val="009A36C1"/>
    <w:rsid w:val="009E6DBA"/>
    <w:rsid w:val="00A104C8"/>
    <w:rsid w:val="00A11A7C"/>
    <w:rsid w:val="00A14AB3"/>
    <w:rsid w:val="00A66BF2"/>
    <w:rsid w:val="00A773BB"/>
    <w:rsid w:val="00A831A1"/>
    <w:rsid w:val="00A869E3"/>
    <w:rsid w:val="00A9175C"/>
    <w:rsid w:val="00B0169B"/>
    <w:rsid w:val="00B33043"/>
    <w:rsid w:val="00B501AA"/>
    <w:rsid w:val="00B51A24"/>
    <w:rsid w:val="00B52A00"/>
    <w:rsid w:val="00B76118"/>
    <w:rsid w:val="00B8509C"/>
    <w:rsid w:val="00B917C0"/>
    <w:rsid w:val="00B9684D"/>
    <w:rsid w:val="00BA0D76"/>
    <w:rsid w:val="00BD36B0"/>
    <w:rsid w:val="00BE2FB7"/>
    <w:rsid w:val="00BF74F1"/>
    <w:rsid w:val="00C00B30"/>
    <w:rsid w:val="00C257C8"/>
    <w:rsid w:val="00C511E1"/>
    <w:rsid w:val="00C778F5"/>
    <w:rsid w:val="00C77917"/>
    <w:rsid w:val="00CA5BDD"/>
    <w:rsid w:val="00CB35F7"/>
    <w:rsid w:val="00CC0A21"/>
    <w:rsid w:val="00CC471E"/>
    <w:rsid w:val="00CD0BBC"/>
    <w:rsid w:val="00CF5FF5"/>
    <w:rsid w:val="00D00271"/>
    <w:rsid w:val="00D10E08"/>
    <w:rsid w:val="00D520A5"/>
    <w:rsid w:val="00D578F1"/>
    <w:rsid w:val="00D6157D"/>
    <w:rsid w:val="00D63D8C"/>
    <w:rsid w:val="00D87F93"/>
    <w:rsid w:val="00DE3622"/>
    <w:rsid w:val="00E00DB8"/>
    <w:rsid w:val="00E45B6A"/>
    <w:rsid w:val="00E50067"/>
    <w:rsid w:val="00E53593"/>
    <w:rsid w:val="00E566C2"/>
    <w:rsid w:val="00ED4561"/>
    <w:rsid w:val="00F33E90"/>
    <w:rsid w:val="00F62089"/>
    <w:rsid w:val="00F63C2D"/>
    <w:rsid w:val="00F73772"/>
    <w:rsid w:val="00FA6F21"/>
    <w:rsid w:val="00FB340C"/>
    <w:rsid w:val="00FD01D7"/>
    <w:rsid w:val="00FD1019"/>
    <w:rsid w:val="00FF5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534714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1A24"/>
  </w:style>
  <w:style w:type="paragraph" w:styleId="Heading1">
    <w:name w:val="heading 1"/>
    <w:basedOn w:val="Normal"/>
    <w:next w:val="Normal"/>
    <w:link w:val="Heading1Char"/>
    <w:uiPriority w:val="9"/>
    <w:qFormat/>
    <w:rsid w:val="00D87F9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F6208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920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20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0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06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7F9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tyle1">
    <w:name w:val="Style1"/>
    <w:basedOn w:val="DefaultParagraphFont"/>
    <w:uiPriority w:val="1"/>
    <w:rsid w:val="000F090B"/>
    <w:rPr>
      <w:rFonts w:ascii="Arial" w:hAnsi="Arial"/>
      <w:b/>
      <w:caps/>
      <w:smallCaps w:val="0"/>
    </w:rPr>
  </w:style>
  <w:style w:type="paragraph" w:styleId="ListParagraph">
    <w:name w:val="List Paragraph"/>
    <w:basedOn w:val="Normal"/>
    <w:uiPriority w:val="34"/>
    <w:qFormat/>
    <w:rsid w:val="00E00D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77F46C-8A06-43A8-9906-28A586387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bridgeport</cp:lastModifiedBy>
  <cp:revision>2</cp:revision>
  <cp:lastPrinted>2018-10-01T18:44:00Z</cp:lastPrinted>
  <dcterms:created xsi:type="dcterms:W3CDTF">2018-11-12T15:34:00Z</dcterms:created>
  <dcterms:modified xsi:type="dcterms:W3CDTF">2018-11-12T15:34:00Z</dcterms:modified>
</cp:coreProperties>
</file>